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1ED6D" w14:textId="77777777" w:rsidR="002F4A48" w:rsidRPr="002F4A48" w:rsidRDefault="002F4A48" w:rsidP="002F4A4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b/>
          <w:bCs/>
          <w:color w:val="000000"/>
          <w:sz w:val="60"/>
          <w:szCs w:val="60"/>
        </w:rPr>
        <w:t>CLOSE QUARTER BATTLE </w:t>
      </w:r>
    </w:p>
    <w:p w14:paraId="090E40F3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Times New Roman" w:eastAsia="Times New Roman" w:hAnsi="Times New Roman" w:cs="Times New Roman"/>
          <w:sz w:val="24"/>
          <w:szCs w:val="24"/>
        </w:rPr>
        <w:pict w14:anchorId="6E29C405">
          <v:rect id="_x0000_i1025" style="width:0;height:1.5pt" o:hralign="center" o:hrstd="t" o:hr="t" fillcolor="#a0a0a0" stroked="f"/>
        </w:pict>
      </w:r>
    </w:p>
    <w:p w14:paraId="02DE4F4C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94BFBF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CSAT will conduct Close Quarter Battle courses for the civilian. A comprehensive list of units/departments I have trained can be found at </w:t>
      </w:r>
      <w:hyperlink r:id="rId5" w:history="1">
        <w:r w:rsidRPr="002F4A48">
          <w:rPr>
            <w:rFonts w:ascii="Calibri" w:eastAsia="Times New Roman" w:hAnsi="Calibri" w:cs="Calibri"/>
            <w:color w:val="0000FF"/>
            <w:u w:val="single"/>
          </w:rPr>
          <w:t>www.combatshootingandtactics.com</w:t>
        </w:r>
      </w:hyperlink>
      <w:r w:rsidRPr="002F4A48">
        <w:rPr>
          <w:rFonts w:ascii="Calibri" w:eastAsia="Times New Roman" w:hAnsi="Calibri" w:cs="Calibri"/>
          <w:color w:val="000000"/>
        </w:rPr>
        <w:t> </w:t>
      </w:r>
    </w:p>
    <w:p w14:paraId="568CD183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4E783C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b/>
          <w:bCs/>
          <w:color w:val="000000"/>
        </w:rPr>
        <w:t>CQB Classes:</w:t>
      </w:r>
    </w:p>
    <w:p w14:paraId="24679A59" w14:textId="77777777" w:rsidR="002F4A48" w:rsidRPr="002F4A48" w:rsidRDefault="002F4A48" w:rsidP="002F4A48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2F4A48">
        <w:rPr>
          <w:rFonts w:ascii="Calibri" w:eastAsia="Times New Roman" w:hAnsi="Calibri" w:cs="Calibri"/>
          <w:color w:val="000000"/>
        </w:rPr>
        <w:t>Two Person Rifle</w:t>
      </w:r>
    </w:p>
    <w:p w14:paraId="3599083F" w14:textId="77777777" w:rsidR="002F4A48" w:rsidRPr="002F4A48" w:rsidRDefault="002F4A48" w:rsidP="002F4A48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2F4A48">
        <w:rPr>
          <w:rFonts w:ascii="Calibri" w:eastAsia="Times New Roman" w:hAnsi="Calibri" w:cs="Calibri"/>
          <w:color w:val="000000"/>
        </w:rPr>
        <w:t>Two Person Pistol</w:t>
      </w:r>
    </w:p>
    <w:p w14:paraId="4ADE3067" w14:textId="77777777" w:rsidR="002F4A48" w:rsidRPr="002F4A48" w:rsidRDefault="002F4A48" w:rsidP="002F4A48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2F4A48">
        <w:rPr>
          <w:rFonts w:ascii="Calibri" w:eastAsia="Times New Roman" w:hAnsi="Calibri" w:cs="Calibri"/>
          <w:color w:val="000000"/>
        </w:rPr>
        <w:t>Team Pistol</w:t>
      </w:r>
    </w:p>
    <w:p w14:paraId="48F3BF40" w14:textId="77777777" w:rsidR="002F4A48" w:rsidRPr="002F4A48" w:rsidRDefault="002F4A48" w:rsidP="002F4A48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2F4A48">
        <w:rPr>
          <w:rFonts w:ascii="Calibri" w:eastAsia="Times New Roman" w:hAnsi="Calibri" w:cs="Calibri"/>
          <w:color w:val="000000"/>
        </w:rPr>
        <w:t>Team Rifle</w:t>
      </w:r>
    </w:p>
    <w:p w14:paraId="49FCE04D" w14:textId="77777777" w:rsidR="002F4A48" w:rsidRPr="002F4A48" w:rsidRDefault="002F4A48" w:rsidP="002F4A48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2F4A48">
        <w:rPr>
          <w:rFonts w:ascii="Calibri" w:eastAsia="Times New Roman" w:hAnsi="Calibri" w:cs="Calibri"/>
          <w:color w:val="000000"/>
        </w:rPr>
        <w:t>Multi-Team Rifle</w:t>
      </w:r>
    </w:p>
    <w:p w14:paraId="0535D2F3" w14:textId="77777777" w:rsidR="002F4A48" w:rsidRPr="002F4A48" w:rsidRDefault="002F4A48" w:rsidP="002F4A48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2F4A48">
        <w:rPr>
          <w:rFonts w:ascii="Calibri" w:eastAsia="Times New Roman" w:hAnsi="Calibri" w:cs="Calibri"/>
          <w:color w:val="000000"/>
        </w:rPr>
        <w:t>Multi-Team Pistol</w:t>
      </w:r>
    </w:p>
    <w:p w14:paraId="7CEA7A1B" w14:textId="77777777" w:rsidR="002F4A48" w:rsidRPr="002F4A48" w:rsidRDefault="002F4A48" w:rsidP="002F4A48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2F4A48">
        <w:rPr>
          <w:rFonts w:ascii="Calibri" w:eastAsia="Times New Roman" w:hAnsi="Calibri" w:cs="Calibri"/>
          <w:color w:val="000000"/>
        </w:rPr>
        <w:t xml:space="preserve">Low Light </w:t>
      </w:r>
      <w:proofErr w:type="gramStart"/>
      <w:r w:rsidRPr="002F4A48">
        <w:rPr>
          <w:rFonts w:ascii="Calibri" w:eastAsia="Times New Roman" w:hAnsi="Calibri" w:cs="Calibri"/>
          <w:color w:val="000000"/>
        </w:rPr>
        <w:t>all of</w:t>
      </w:r>
      <w:proofErr w:type="gramEnd"/>
      <w:r w:rsidRPr="002F4A48">
        <w:rPr>
          <w:rFonts w:ascii="Calibri" w:eastAsia="Times New Roman" w:hAnsi="Calibri" w:cs="Calibri"/>
          <w:color w:val="000000"/>
        </w:rPr>
        <w:t xml:space="preserve"> the above</w:t>
      </w:r>
    </w:p>
    <w:p w14:paraId="4A5B691A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DBD7B3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>These classes will instruct students in the safe execution of Live Fire Close Quarter Battle training. </w:t>
      </w:r>
    </w:p>
    <w:p w14:paraId="1FEEABEC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463190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b/>
          <w:bCs/>
          <w:color w:val="000000"/>
        </w:rPr>
        <w:t>Courses will address the following major topics:</w:t>
      </w:r>
    </w:p>
    <w:p w14:paraId="79E816F5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Safety </w:t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  <w:t>3-5 Person (Team) CQB</w:t>
      </w:r>
    </w:p>
    <w:p w14:paraId="57C5B74E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Safe set-up </w:t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  <w:t>Multi-room CQB</w:t>
      </w:r>
    </w:p>
    <w:p w14:paraId="57160061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Surgical shooting (Rifle/Pistol) </w:t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  <w:t>Multi-team CQB</w:t>
      </w:r>
    </w:p>
    <w:p w14:paraId="0219694D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Training </w:t>
      </w:r>
      <w:proofErr w:type="gramStart"/>
      <w:r w:rsidRPr="002F4A48">
        <w:rPr>
          <w:rFonts w:ascii="Calibri" w:eastAsia="Times New Roman" w:hAnsi="Calibri" w:cs="Calibri"/>
          <w:color w:val="000000"/>
        </w:rPr>
        <w:t>methodology</w:t>
      </w:r>
      <w:proofErr w:type="gramEnd"/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  <w:t>Multi-Breach Point CQB</w:t>
      </w:r>
    </w:p>
    <w:p w14:paraId="23E95D35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>Single Person CQB</w:t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  <w:t>Low Light</w:t>
      </w:r>
    </w:p>
    <w:p w14:paraId="4AA97081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1-2 Person CQB </w:t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  <w:t>Medical Emergencies</w:t>
      </w:r>
    </w:p>
    <w:p w14:paraId="614DE2D2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>Tactical Multi-Tasking</w:t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  <w:t>Situational Awareness</w:t>
      </w:r>
    </w:p>
    <w:p w14:paraId="040389F4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  <w:r w:rsidRPr="002F4A48">
        <w:rPr>
          <w:rFonts w:ascii="Calibri" w:eastAsia="Times New Roman" w:hAnsi="Calibri" w:cs="Calibri"/>
          <w:color w:val="000000"/>
        </w:rPr>
        <w:tab/>
      </w:r>
    </w:p>
    <w:p w14:paraId="16D00C31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>We will at times, run two-Shoot Houses concurrently, both live-fire.  Students will learn Safety and protocols for both.  You will have to have a CSAT Pistol or Rifle course before attending. I will make an exception to this on a case-by-case basis.  We wish to spend minimal time on range work and focus on shoot house drills.</w:t>
      </w:r>
    </w:p>
    <w:p w14:paraId="46707045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8FD0F2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b/>
          <w:bCs/>
          <w:color w:val="000000"/>
        </w:rPr>
        <w:t>PHYSICAL REQUIREMENTS:  </w:t>
      </w:r>
    </w:p>
    <w:p w14:paraId="424FB180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>Be in shape to wear body armor and do lots of runs. You can sit down anytime and take a break while in shape students do their runs.</w:t>
      </w:r>
    </w:p>
    <w:p w14:paraId="06595053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6B24F2" w14:textId="77777777" w:rsidR="002F4A48" w:rsidRPr="002F4A48" w:rsidRDefault="002F4A48" w:rsidP="002F4A48">
      <w:pPr>
        <w:pBdr>
          <w:top w:val="single" w:sz="6" w:space="0" w:color="FFFFFF"/>
          <w:left w:val="single" w:sz="6" w:space="0" w:color="FFFFFF"/>
          <w:right w:val="single" w:sz="6" w:space="0" w:color="FFFFFF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b/>
          <w:bCs/>
          <w:color w:val="000000"/>
        </w:rPr>
        <w:t>EQUIPMENT NEEDED:</w:t>
      </w:r>
      <w:r w:rsidRPr="002F4A48">
        <w:rPr>
          <w:rFonts w:ascii="Calibri" w:eastAsia="Times New Roman" w:hAnsi="Calibri" w:cs="Calibri"/>
          <w:color w:val="000000"/>
        </w:rPr>
        <w:tab/>
      </w:r>
    </w:p>
    <w:p w14:paraId="48751282" w14:textId="77777777" w:rsidR="002F4A48" w:rsidRPr="002F4A48" w:rsidRDefault="002F4A48" w:rsidP="002F4A48">
      <w:pPr>
        <w:pBdr>
          <w:left w:val="single" w:sz="6" w:space="0" w:color="FFFFFF"/>
          <w:right w:val="single" w:sz="6" w:space="0" w:color="FFFFFF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All normal tactical equipment including rifle, pistol, rifle rated plate carrier, </w:t>
      </w:r>
      <w:proofErr w:type="gramStart"/>
      <w:r w:rsidRPr="002F4A48">
        <w:rPr>
          <w:rFonts w:ascii="Calibri" w:eastAsia="Times New Roman" w:hAnsi="Calibri" w:cs="Calibri"/>
          <w:color w:val="000000"/>
        </w:rPr>
        <w:t>eye</w:t>
      </w:r>
      <w:proofErr w:type="gramEnd"/>
      <w:r w:rsidRPr="002F4A48">
        <w:rPr>
          <w:rFonts w:ascii="Calibri" w:eastAsia="Times New Roman" w:hAnsi="Calibri" w:cs="Calibri"/>
          <w:color w:val="000000"/>
        </w:rPr>
        <w:t xml:space="preserve"> and Electronic ear protection to include handheld flashlight. Also, have an individual first aid kit and at least one tourniquet of your choice.</w:t>
      </w:r>
    </w:p>
    <w:p w14:paraId="4E53E0B7" w14:textId="77777777" w:rsidR="002F4A48" w:rsidRPr="002F4A48" w:rsidRDefault="002F4A48" w:rsidP="002F4A48">
      <w:pPr>
        <w:pBdr>
          <w:left w:val="single" w:sz="6" w:space="0" w:color="FFFFFF"/>
          <w:right w:val="single" w:sz="6" w:space="0" w:color="FFFFFF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2E09E02" w14:textId="77777777" w:rsidR="002F4A48" w:rsidRPr="002F4A48" w:rsidRDefault="002F4A48" w:rsidP="002F4A48">
      <w:pPr>
        <w:pBdr>
          <w:left w:val="single" w:sz="6" w:space="0" w:color="FFFFFF"/>
          <w:right w:val="single" w:sz="6" w:space="0" w:color="FFFFFF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Rifle Ball (or duty) </w:t>
      </w:r>
      <w:r w:rsidRPr="002F4A48">
        <w:rPr>
          <w:rFonts w:ascii="Calibri" w:eastAsia="Times New Roman" w:hAnsi="Calibri" w:cs="Calibri"/>
          <w:color w:val="000000"/>
        </w:rPr>
        <w:tab/>
        <w:t>500</w:t>
      </w:r>
    </w:p>
    <w:p w14:paraId="7E1A57D0" w14:textId="77777777" w:rsidR="002F4A48" w:rsidRPr="002F4A48" w:rsidRDefault="002F4A48" w:rsidP="002F4A48">
      <w:pPr>
        <w:pBdr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Pistol Ball (or duty) </w:t>
      </w:r>
      <w:r w:rsidRPr="002F4A48">
        <w:rPr>
          <w:rFonts w:ascii="Calibri" w:eastAsia="Times New Roman" w:hAnsi="Calibri" w:cs="Calibri"/>
          <w:color w:val="000000"/>
        </w:rPr>
        <w:tab/>
        <w:t>500</w:t>
      </w:r>
    </w:p>
    <w:p w14:paraId="53A7C365" w14:textId="77777777" w:rsidR="002F4A48" w:rsidRPr="002F4A48" w:rsidRDefault="002F4A48" w:rsidP="002F4A48">
      <w:pPr>
        <w:pBdr>
          <w:top w:val="single" w:sz="6" w:space="0" w:color="FFFFFF"/>
          <w:left w:val="single" w:sz="6" w:space="31" w:color="FFFFFF"/>
          <w:bottom w:val="single" w:sz="6" w:space="0" w:color="FFFFFF"/>
          <w:right w:val="single" w:sz="6" w:space="0" w:color="FFFFFF"/>
        </w:pBdr>
        <w:spacing w:after="0" w:line="240" w:lineRule="auto"/>
        <w:ind w:right="-72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> </w:t>
      </w:r>
    </w:p>
    <w:p w14:paraId="65FFDBC5" w14:textId="77777777" w:rsidR="002F4A48" w:rsidRPr="002F4A48" w:rsidRDefault="002F4A48" w:rsidP="002F4A4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 xml:space="preserve">Weather gear as </w:t>
      </w:r>
      <w:proofErr w:type="gramStart"/>
      <w:r w:rsidRPr="002F4A48">
        <w:rPr>
          <w:rFonts w:ascii="Calibri" w:eastAsia="Times New Roman" w:hAnsi="Calibri" w:cs="Calibri"/>
          <w:color w:val="000000"/>
        </w:rPr>
        <w:t>required</w:t>
      </w:r>
      <w:proofErr w:type="gramEnd"/>
      <w:r w:rsidRPr="002F4A48">
        <w:rPr>
          <w:rFonts w:ascii="Calibri" w:eastAsia="Times New Roman" w:hAnsi="Calibri" w:cs="Calibri"/>
          <w:color w:val="000000"/>
        </w:rPr>
        <w:t>.</w:t>
      </w:r>
    </w:p>
    <w:p w14:paraId="239F0BDB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968AA1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48">
        <w:rPr>
          <w:rFonts w:ascii="Calibri" w:eastAsia="Times New Roman" w:hAnsi="Calibri" w:cs="Calibri"/>
          <w:color w:val="000000"/>
        </w:rPr>
        <w:t>Classes will be limited to 12 Students.</w:t>
      </w:r>
    </w:p>
    <w:p w14:paraId="5551138F" w14:textId="77777777" w:rsidR="002F4A48" w:rsidRPr="002F4A48" w:rsidRDefault="002F4A48" w:rsidP="002F4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286398" w14:textId="3FBD9DD9" w:rsidR="00491703" w:rsidRDefault="002F4A48" w:rsidP="002F4A48">
      <w:pPr>
        <w:spacing w:after="0" w:line="240" w:lineRule="auto"/>
      </w:pPr>
      <w:r w:rsidRPr="002F4A48">
        <w:rPr>
          <w:rFonts w:ascii="Calibri" w:eastAsia="Times New Roman" w:hAnsi="Calibri" w:cs="Calibri"/>
          <w:color w:val="000000"/>
        </w:rPr>
        <w:t xml:space="preserve">E-mail Paul at </w:t>
      </w:r>
      <w:hyperlink r:id="rId6" w:history="1">
        <w:r w:rsidRPr="002F4A48">
          <w:rPr>
            <w:rFonts w:ascii="Calibri" w:eastAsia="Times New Roman" w:hAnsi="Calibri" w:cs="Calibri"/>
            <w:color w:val="0000FF"/>
            <w:u w:val="single"/>
          </w:rPr>
          <w:t>paulkoko@hotmail.com</w:t>
        </w:r>
      </w:hyperlink>
      <w:r w:rsidRPr="002F4A48">
        <w:rPr>
          <w:rFonts w:ascii="Calibri" w:eastAsia="Times New Roman" w:hAnsi="Calibri" w:cs="Calibri"/>
          <w:color w:val="000000"/>
        </w:rPr>
        <w:t xml:space="preserve"> to reserve a spot.</w:t>
      </w:r>
    </w:p>
    <w:sectPr w:rsidR="00491703" w:rsidSect="002F4A48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2426A"/>
    <w:multiLevelType w:val="multilevel"/>
    <w:tmpl w:val="5866A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0955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DA3NTSxNDUwsDBU0lEKTi0uzszPAykwrAUAoQwiWCwAAAA="/>
  </w:docVars>
  <w:rsids>
    <w:rsidRoot w:val="002F4A48"/>
    <w:rsid w:val="002F4A48"/>
    <w:rsid w:val="0049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EFE84"/>
  <w15:chartTrackingRefBased/>
  <w15:docId w15:val="{A68462F2-3504-466F-ADA9-C75E59B5B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55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ulkoko@hotmail.com" TargetMode="External"/><Relationship Id="rId5" Type="http://schemas.openxmlformats.org/officeDocument/2006/relationships/hyperlink" Target="http://www.combatshootingandtactic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Cahill</dc:creator>
  <cp:keywords/>
  <dc:description/>
  <cp:lastModifiedBy>Mike Cahill</cp:lastModifiedBy>
  <cp:revision>1</cp:revision>
  <dcterms:created xsi:type="dcterms:W3CDTF">2022-11-23T12:39:00Z</dcterms:created>
  <dcterms:modified xsi:type="dcterms:W3CDTF">2022-11-2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5b824e-813a-4cb7-bcf8-2435a471c9bc</vt:lpwstr>
  </property>
</Properties>
</file>